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5FEC3883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|</w:t>
      </w:r>
      <w:r w:rsidR="00AD5CA3">
        <w:rPr>
          <w:rFonts w:ascii="Arial" w:hAnsi="Arial" w:cs="Arial"/>
        </w:rPr>
        <w:t xml:space="preserve"> 425-589-1578 |</w:t>
      </w:r>
      <w:r w:rsidRPr="00B24A63">
        <w:rPr>
          <w:rFonts w:ascii="Arial" w:hAnsi="Arial" w:cs="Arial"/>
        </w:rPr>
        <w:t xml:space="preserve">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560E76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Educatio</w:t>
      </w:r>
      <w:r w:rsidR="002C6021" w:rsidRPr="00560E76">
        <w:rPr>
          <w:rFonts w:ascii="Arial" w:hAnsi="Arial" w:cs="Arial"/>
          <w:color w:val="5B9BD5" w:themeColor="accent5"/>
          <w:sz w:val="30"/>
          <w:szCs w:val="30"/>
        </w:rPr>
        <w:t>n</w:t>
      </w:r>
    </w:p>
    <w:p w14:paraId="26CD5CEB" w14:textId="6B7E0F10" w:rsidR="000D1B82" w:rsidRPr="007C6375" w:rsidRDefault="00C627E3" w:rsidP="008776A4">
      <w:pPr>
        <w:tabs>
          <w:tab w:val="center" w:pos="927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1D3A10">
        <w:rPr>
          <w:rFonts w:ascii="Arial" w:hAnsi="Arial" w:cs="Arial"/>
        </w:rPr>
        <w:t xml:space="preserve"> </w:t>
      </w:r>
      <w:r w:rsidR="001D3A10" w:rsidRPr="004B4BEB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>
        <w:rPr>
          <w:rFonts w:ascii="Arial" w:hAnsi="Arial" w:cs="Arial"/>
          <w:b/>
          <w:b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4066FC" w:rsidRDefault="00A465B5" w:rsidP="00FB2869">
      <w:pPr>
        <w:spacing w:after="0" w:line="240" w:lineRule="auto"/>
        <w:contextualSpacing/>
        <w:rPr>
          <w:rFonts w:ascii="Arial" w:hAnsi="Arial" w:cs="Arial"/>
        </w:rPr>
      </w:pPr>
      <w:r w:rsidRPr="004A1C6A">
        <w:rPr>
          <w:rFonts w:ascii="Arial" w:hAnsi="Arial" w:cs="Arial"/>
          <w:i/>
          <w:iCs/>
        </w:rPr>
        <w:t>Computer Science and Software Engineering:</w:t>
      </w:r>
      <w:r w:rsidR="00E76EBF" w:rsidRPr="004A1C6A">
        <w:rPr>
          <w:rFonts w:ascii="Arial" w:hAnsi="Arial" w:cs="Arial"/>
          <w:i/>
          <w:iCs/>
        </w:rPr>
        <w:t xml:space="preserve"> </w:t>
      </w:r>
      <w:r w:rsidRPr="004A1C6A">
        <w:rPr>
          <w:rFonts w:ascii="Arial" w:hAnsi="Arial" w:cs="Arial"/>
          <w:i/>
          <w:iCs/>
        </w:rPr>
        <w:t>Information Assurance and Cybersecurity</w:t>
      </w:r>
      <w:r w:rsidR="00606364" w:rsidRPr="004A1C6A">
        <w:rPr>
          <w:rFonts w:ascii="Arial" w:hAnsi="Arial" w:cs="Arial"/>
          <w:i/>
          <w:iCs/>
        </w:rPr>
        <w:t xml:space="preserve"> (BS</w:t>
      </w:r>
      <w:r w:rsidR="00606364" w:rsidRPr="004066FC">
        <w:rPr>
          <w:rFonts w:ascii="Arial" w:hAnsi="Arial" w:cs="Arial"/>
        </w:rPr>
        <w:t>)</w:t>
      </w:r>
    </w:p>
    <w:p w14:paraId="23C29A94" w14:textId="71361F6E" w:rsidR="0041000A" w:rsidRDefault="4CC4794C" w:rsidP="008B0BE9">
      <w:pPr>
        <w:spacing w:after="0" w:line="240" w:lineRule="auto"/>
        <w:contextualSpacing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GPA: 3.82, 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8B0BE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Skills</w:t>
      </w:r>
    </w:p>
    <w:p w14:paraId="0F8DFD19" w14:textId="774497F8" w:rsidR="00512C48" w:rsidRDefault="00E744EC" w:rsidP="00FB2869">
      <w:pPr>
        <w:tabs>
          <w:tab w:val="center" w:pos="2520"/>
        </w:tabs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C942F7">
        <w:rPr>
          <w:rFonts w:ascii="Arial" w:hAnsi="Arial" w:cs="Arial"/>
        </w:rPr>
        <w:t>,</w:t>
      </w:r>
    </w:p>
    <w:p w14:paraId="21B19251" w14:textId="139A0B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 xml:space="preserve">,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</w:p>
    <w:p w14:paraId="638062BE" w14:textId="5E2DE3E2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Projects</w:t>
      </w:r>
    </w:p>
    <w:p w14:paraId="2C852930" w14:textId="5661B0E8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000066">
        <w:rPr>
          <w:rFonts w:ascii="Arial" w:hAnsi="Arial" w:cs="Arial"/>
        </w:rPr>
        <w:t>HTML,</w:t>
      </w:r>
      <w:r w:rsidR="00000066">
        <w:rPr>
          <w:rFonts w:ascii="Arial" w:hAnsi="Arial" w:cs="Arial"/>
        </w:rPr>
        <w:t xml:space="preserve"> CSS, JS</w:t>
      </w:r>
      <w:r w:rsidRPr="00000066">
        <w:rPr>
          <w:rFonts w:ascii="Arial" w:hAnsi="Arial" w:cs="Arial"/>
        </w:rPr>
        <w:tab/>
      </w:r>
    </w:p>
    <w:p w14:paraId="657F6FA1" w14:textId="6573F4DA" w:rsidR="00114C89" w:rsidRPr="00000066" w:rsidRDefault="00114C89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>flex, grid, and JS DOM.</w:t>
      </w:r>
    </w:p>
    <w:p w14:paraId="0F26EB08" w14:textId="360907E7" w:rsidR="00641306" w:rsidRDefault="008553B9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Made a </w:t>
      </w:r>
      <w:r w:rsidR="00C41499">
        <w:rPr>
          <w:rFonts w:ascii="Arial" w:hAnsi="Arial" w:cs="Arial"/>
        </w:rPr>
        <w:t xml:space="preserve">feedback </w:t>
      </w:r>
      <w:r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>for automated email message</w:t>
      </w:r>
      <w:r>
        <w:rPr>
          <w:rFonts w:ascii="Arial" w:hAnsi="Arial" w:cs="Arial"/>
        </w:rPr>
        <w:t xml:space="preserve"> </w:t>
      </w:r>
    </w:p>
    <w:p w14:paraId="4CFC6D48" w14:textId="418220CB" w:rsidR="001E1807" w:rsidRDefault="001E1807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lemented </w:t>
      </w:r>
      <w:r w:rsidR="009B3C2D">
        <w:rPr>
          <w:rFonts w:ascii="Arial" w:hAnsi="Arial" w:cs="Arial"/>
        </w:rPr>
        <w:t>photo gallery</w:t>
      </w:r>
      <w:r w:rsidR="00C41499">
        <w:rPr>
          <w:rFonts w:ascii="Arial" w:hAnsi="Arial" w:cs="Arial"/>
        </w:rPr>
        <w:t xml:space="preserve">, </w:t>
      </w:r>
      <w:r w:rsidR="00EA6062">
        <w:rPr>
          <w:rFonts w:ascii="Arial" w:hAnsi="Arial" w:cs="Arial"/>
        </w:rPr>
        <w:t>interactive using JS and used quick sort to sort the photos</w:t>
      </w:r>
    </w:p>
    <w:p w14:paraId="76BC01CA" w14:textId="2B7713CC" w:rsidR="008557B6" w:rsidRPr="00000066" w:rsidRDefault="00EA6062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used </w:t>
      </w:r>
      <w:proofErr w:type="spellStart"/>
      <w:r>
        <w:rPr>
          <w:rFonts w:ascii="Arial" w:hAnsi="Arial" w:cs="Arial"/>
        </w:rPr>
        <w:t>iframe</w:t>
      </w:r>
      <w:proofErr w:type="spellEnd"/>
      <w:r>
        <w:rPr>
          <w:rFonts w:ascii="Arial" w:hAnsi="Arial" w:cs="Arial"/>
        </w:rPr>
        <w:t xml:space="preserve"> to display my other published projects</w:t>
      </w:r>
    </w:p>
    <w:p w14:paraId="4F705CC3" w14:textId="48102526" w:rsidR="005B5157" w:rsidRDefault="0079452B" w:rsidP="0069484C">
      <w:pPr>
        <w:tabs>
          <w:tab w:val="center" w:pos="2700"/>
        </w:tabs>
        <w:spacing w:before="8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>
        <w:rPr>
          <w:rFonts w:ascii="Arial" w:hAnsi="Arial" w:cs="Arial"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38452384" w:rsidR="00ED63E2" w:rsidRDefault="006F2186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 w:rsidRPr="005B5157">
        <w:rPr>
          <w:rFonts w:ascii="Arial" w:hAnsi="Arial" w:cs="Arial"/>
        </w:rPr>
        <w:t xml:space="preserve">created a banking system </w:t>
      </w:r>
      <w:r w:rsidR="001E2B64" w:rsidRPr="005B5157">
        <w:rPr>
          <w:rFonts w:ascii="Arial" w:hAnsi="Arial" w:cs="Arial"/>
        </w:rPr>
        <w:t>with</w:t>
      </w:r>
      <w:r w:rsidRPr="005B5157">
        <w:rPr>
          <w:rFonts w:ascii="Arial" w:hAnsi="Arial" w:cs="Arial"/>
        </w:rPr>
        <w:t xml:space="preserve"> C++</w:t>
      </w:r>
      <w:r w:rsidR="00CB2276" w:rsidRPr="005B5157">
        <w:rPr>
          <w:rFonts w:ascii="Arial" w:hAnsi="Arial" w:cs="Arial"/>
        </w:rPr>
        <w:t xml:space="preserve"> using OOP principles</w:t>
      </w:r>
    </w:p>
    <w:p w14:paraId="6750439A" w14:textId="4B5BA2B2" w:rsidR="005B5157" w:rsidRPr="005B5157" w:rsidRDefault="009F0C8B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mplemented multiple account and create</w:t>
      </w:r>
      <w:r w:rsidR="00833291">
        <w:rPr>
          <w:rFonts w:ascii="Arial" w:hAnsi="Arial" w:cs="Arial"/>
        </w:rPr>
        <w:t>/login/logout functionality</w:t>
      </w:r>
    </w:p>
    <w:p w14:paraId="0913C233" w14:textId="2C41AB76" w:rsidR="00833291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>
        <w:rPr>
          <w:rFonts w:ascii="Arial" w:hAnsi="Arial" w:cs="Arial"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584AFAC9" w:rsidR="00DD1D22" w:rsidRPr="00F86365" w:rsidRDefault="00A720FE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Pr="00833291">
        <w:rPr>
          <w:rFonts w:ascii="Arial" w:hAnsi="Arial" w:cs="Arial"/>
        </w:rPr>
        <w:t xml:space="preserve"> made in Java with </w:t>
      </w:r>
      <w:proofErr w:type="spellStart"/>
      <w:r w:rsidR="00BD55E8">
        <w:rPr>
          <w:rFonts w:ascii="Arial" w:hAnsi="Arial" w:cs="Arial"/>
        </w:rPr>
        <w:t>JFrame</w:t>
      </w:r>
      <w:proofErr w:type="spellEnd"/>
      <w:r w:rsidR="00BD55E8">
        <w:rPr>
          <w:rFonts w:ascii="Arial" w:hAnsi="Arial" w:cs="Arial"/>
        </w:rPr>
        <w:t xml:space="preserve"> </w:t>
      </w:r>
      <w:r w:rsidRPr="00833291">
        <w:rPr>
          <w:rFonts w:ascii="Arial" w:hAnsi="Arial" w:cs="Arial"/>
        </w:rPr>
        <w:t>GUI</w:t>
      </w:r>
    </w:p>
    <w:p w14:paraId="36FD3AB3" w14:textId="011C84C8" w:rsidR="00F86365" w:rsidRPr="001521DC" w:rsidRDefault="001521DC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1521DC">
        <w:rPr>
          <w:rFonts w:ascii="Arial" w:hAnsi="Arial" w:cs="Arial"/>
        </w:rPr>
        <w:t xml:space="preserve">also </w:t>
      </w:r>
      <w:r w:rsidR="00F10BE1" w:rsidRPr="001521DC">
        <w:rPr>
          <w:rFonts w:ascii="Arial" w:hAnsi="Arial" w:cs="Arial"/>
        </w:rPr>
        <w:t xml:space="preserve">supports negatives, </w:t>
      </w:r>
      <w:r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>
        <w:rPr>
          <w:rFonts w:ascii="Arial" w:hAnsi="Arial" w:cs="Arial"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7476E17E" w14:textId="3CE3759D" w:rsidR="00DD1D22" w:rsidRDefault="00A720FE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3B0E9A">
        <w:rPr>
          <w:rFonts w:ascii="Arial" w:hAnsi="Arial" w:cs="Arial"/>
        </w:rPr>
        <w:t>online pickup order using Java</w:t>
      </w:r>
    </w:p>
    <w:p w14:paraId="12F3F0BB" w14:textId="3C715262" w:rsidR="009C06BF" w:rsidRDefault="00164DD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visual text men</w:t>
      </w:r>
      <w:r w:rsidR="00BB4E24">
        <w:rPr>
          <w:rFonts w:ascii="Arial" w:hAnsi="Arial" w:cs="Arial"/>
        </w:rPr>
        <w:t>u of foods and drinks</w:t>
      </w:r>
    </w:p>
    <w:p w14:paraId="58CC72A4" w14:textId="639E49F6" w:rsidR="00BB4E24" w:rsidRPr="003B0E9A" w:rsidRDefault="00384C6A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ands out a receipt and has an option to download it</w:t>
      </w:r>
    </w:p>
    <w:p w14:paraId="202C407E" w14:textId="001D61B9" w:rsidR="00623803" w:rsidRDefault="00FA71BD" w:rsidP="0069484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8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000066">
        <w:rPr>
          <w:rFonts w:ascii="Arial" w:hAnsi="Arial" w:cs="Arial"/>
        </w:rPr>
        <w:t>HTML,</w:t>
      </w:r>
      <w:r w:rsidR="00826BD8">
        <w:rPr>
          <w:rFonts w:ascii="Arial" w:hAnsi="Arial" w:cs="Arial"/>
        </w:rPr>
        <w:t xml:space="preserve"> CSS, JS</w:t>
      </w:r>
      <w:r w:rsidR="00826BD8" w:rsidRPr="00000066">
        <w:rPr>
          <w:rFonts w:ascii="Arial" w:hAnsi="Arial" w:cs="Arial"/>
        </w:rPr>
        <w:tab/>
      </w:r>
      <w:r w:rsidR="008D35AC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5539FC93" w14:textId="50627417" w:rsidR="00FA71BD" w:rsidRDefault="00D64D83" w:rsidP="00542797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used </w:t>
      </w:r>
      <w:proofErr w:type="spellStart"/>
      <w:r>
        <w:rPr>
          <w:rFonts w:ascii="Arial" w:hAnsi="Arial" w:cs="Arial"/>
        </w:rPr>
        <w:t>openweathermap</w:t>
      </w:r>
      <w:proofErr w:type="spellEnd"/>
      <w:r>
        <w:rPr>
          <w:rFonts w:ascii="Arial" w:hAnsi="Arial" w:cs="Arial"/>
        </w:rPr>
        <w:t xml:space="preserve"> API </w:t>
      </w:r>
      <w:r w:rsidR="00055478">
        <w:rPr>
          <w:rFonts w:ascii="Arial" w:hAnsi="Arial" w:cs="Arial"/>
        </w:rPr>
        <w:t>to get current weather information</w:t>
      </w:r>
    </w:p>
    <w:p w14:paraId="02DEF21D" w14:textId="7C87FE7F" w:rsidR="0009221B" w:rsidRPr="00542797" w:rsidRDefault="0009221B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dded in </w:t>
      </w:r>
      <w:r w:rsidR="001472D5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error </w:t>
      </w:r>
      <w:r w:rsidR="00AE5183">
        <w:rPr>
          <w:rFonts w:ascii="Arial" w:hAnsi="Arial" w:cs="Arial"/>
        </w:rPr>
        <w:t>handler</w:t>
      </w:r>
      <w:r w:rsidR="001472D5">
        <w:rPr>
          <w:rFonts w:ascii="Arial" w:hAnsi="Arial" w:cs="Arial"/>
        </w:rPr>
        <w:t xml:space="preserve"> text </w:t>
      </w:r>
      <w:r w:rsidR="00AE5183">
        <w:rPr>
          <w:rFonts w:ascii="Arial" w:hAnsi="Arial" w:cs="Arial"/>
        </w:rPr>
        <w:t xml:space="preserve">for </w:t>
      </w:r>
      <w:r w:rsidR="001472D5">
        <w:rPr>
          <w:rFonts w:ascii="Arial" w:hAnsi="Arial" w:cs="Arial"/>
        </w:rPr>
        <w:t>location name</w:t>
      </w:r>
      <w:r w:rsidR="000171C7">
        <w:rPr>
          <w:rFonts w:ascii="Arial" w:hAnsi="Arial" w:cs="Arial"/>
        </w:rPr>
        <w:t xml:space="preserve"> and utilized local storage to save location</w:t>
      </w:r>
    </w:p>
    <w:p w14:paraId="33DC0CF3" w14:textId="3FDEEFC1" w:rsidR="00623803" w:rsidRDefault="006F1B36" w:rsidP="0069484C">
      <w:pPr>
        <w:spacing w:before="8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000066">
        <w:rPr>
          <w:rFonts w:ascii="Arial" w:hAnsi="Arial" w:cs="Arial"/>
        </w:rPr>
        <w:t>HTML,</w:t>
      </w:r>
      <w:r w:rsidR="00826BD8">
        <w:rPr>
          <w:rFonts w:ascii="Arial" w:hAnsi="Arial" w:cs="Arial"/>
        </w:rPr>
        <w:t xml:space="preserve"> CSS, JS, Figma, </w:t>
      </w:r>
      <w:proofErr w:type="spellStart"/>
      <w:r w:rsidR="00826BD8">
        <w:rPr>
          <w:rFonts w:ascii="Arial" w:hAnsi="Arial" w:cs="Arial"/>
        </w:rPr>
        <w:t>JQuery</w:t>
      </w:r>
      <w:proofErr w:type="spellEnd"/>
    </w:p>
    <w:p w14:paraId="3913B7BA" w14:textId="4C3E3981" w:rsidR="001F4F2F" w:rsidRDefault="005447AD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 xml:space="preserve">my group </w:t>
      </w:r>
      <w:r w:rsidR="00A842D6" w:rsidRPr="00623803">
        <w:rPr>
          <w:rFonts w:ascii="Arial" w:hAnsi="Arial" w:cs="Arial"/>
        </w:rPr>
        <w:t xml:space="preserve">made an </w:t>
      </w:r>
      <w:r w:rsidR="006F1B36" w:rsidRPr="00623803">
        <w:rPr>
          <w:rFonts w:ascii="Arial" w:hAnsi="Arial" w:cs="Arial"/>
        </w:rPr>
        <w:t>alternat</w:t>
      </w:r>
      <w:r w:rsidR="004F3B67" w:rsidRPr="00623803">
        <w:rPr>
          <w:rFonts w:ascii="Arial" w:hAnsi="Arial" w:cs="Arial"/>
        </w:rPr>
        <w:t>ive front end of the</w:t>
      </w:r>
      <w:r w:rsidR="006F1B36" w:rsidRPr="00623803">
        <w:rPr>
          <w:rFonts w:ascii="Arial" w:hAnsi="Arial" w:cs="Arial"/>
        </w:rPr>
        <w:t xml:space="preserve"> </w:t>
      </w:r>
      <w:r w:rsidR="001F4F2F">
        <w:rPr>
          <w:rFonts w:ascii="Arial" w:hAnsi="Arial" w:cs="Arial"/>
        </w:rPr>
        <w:t xml:space="preserve">old </w:t>
      </w:r>
      <w:r w:rsidR="006F1B36" w:rsidRPr="00623803">
        <w:rPr>
          <w:rFonts w:ascii="Arial" w:hAnsi="Arial" w:cs="Arial"/>
        </w:rPr>
        <w:t xml:space="preserve">UW course </w:t>
      </w:r>
      <w:r w:rsidR="004A06D1" w:rsidRPr="00623803">
        <w:rPr>
          <w:rFonts w:ascii="Arial" w:hAnsi="Arial" w:cs="Arial"/>
        </w:rPr>
        <w:t>catalog</w:t>
      </w:r>
    </w:p>
    <w:p w14:paraId="3CBFCAA8" w14:textId="43629C51" w:rsidR="00AD2B17" w:rsidRPr="00623803" w:rsidRDefault="00D21279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>I</w:t>
      </w:r>
      <w:r w:rsidR="003A1035" w:rsidRPr="00623803">
        <w:rPr>
          <w:rFonts w:ascii="Arial" w:hAnsi="Arial" w:cs="Arial"/>
        </w:rPr>
        <w:t xml:space="preserve"> </w:t>
      </w:r>
      <w:r w:rsidR="00AC6119" w:rsidRPr="00623803"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77777777" w:rsidR="00623803" w:rsidRDefault="007D3C3D" w:rsidP="0069484C">
      <w:pPr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</w:p>
    <w:p w14:paraId="7151188D" w14:textId="7D21B7DD" w:rsidR="007D3C3D" w:rsidRPr="00623803" w:rsidRDefault="00CB2276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 w:rsidRPr="00623803">
        <w:rPr>
          <w:rFonts w:ascii="Arial" w:hAnsi="Arial" w:cs="Arial"/>
          <w:shd w:val="clear" w:color="auto" w:fill="FFFFFF"/>
        </w:rPr>
        <w:t xml:space="preserve">a collection of </w:t>
      </w:r>
      <w:r w:rsidR="006F0EAC" w:rsidRPr="00623803">
        <w:rPr>
          <w:rFonts w:ascii="Arial" w:hAnsi="Arial" w:cs="Arial"/>
          <w:shd w:val="clear" w:color="auto" w:fill="FFFFFF"/>
        </w:rPr>
        <w:t>Data Structures &amp; Algorithms</w:t>
      </w:r>
      <w:r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51F35042" w:rsidR="00623803" w:rsidRPr="00623803" w:rsidRDefault="00623803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cludes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560E76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Certificates</w:t>
      </w:r>
    </w:p>
    <w:p w14:paraId="488C6500" w14:textId="5178F1B9" w:rsidR="00211FB1" w:rsidRDefault="00E10351" w:rsidP="00FE00C7">
      <w:pPr>
        <w:tabs>
          <w:tab w:val="center" w:pos="927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</w:t>
      </w:r>
      <w:proofErr w:type="spellStart"/>
      <w:r>
        <w:rPr>
          <w:rFonts w:ascii="Arial" w:hAnsi="Arial" w:cs="Arial"/>
        </w:rPr>
        <w:t>freeCodeCamp</w:t>
      </w:r>
      <w:proofErr w:type="spellEnd"/>
      <w:r>
        <w:rPr>
          <w:rFonts w:ascii="Arial" w:hAnsi="Arial" w:cs="Arial"/>
        </w:rPr>
        <w:t>)</w:t>
      </w:r>
      <w:r w:rsidR="00FE00C7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71F18D17" w:rsidR="00FE00C7" w:rsidRDefault="00831B55" w:rsidP="00FE00C7">
      <w:pPr>
        <w:tabs>
          <w:tab w:val="center" w:pos="927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</w:t>
      </w:r>
      <w:proofErr w:type="spellStart"/>
      <w:r w:rsidR="0053467A">
        <w:rPr>
          <w:rFonts w:ascii="Arial" w:hAnsi="Arial" w:cs="Arial"/>
        </w:rPr>
        <w:t>freeCodeCamp</w:t>
      </w:r>
      <w:proofErr w:type="spellEnd"/>
      <w:r w:rsidR="0053467A">
        <w:rPr>
          <w:rFonts w:ascii="Arial" w:hAnsi="Arial" w:cs="Arial"/>
        </w:rPr>
        <w:t>)</w:t>
      </w:r>
      <w:r w:rsidR="0053467A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7021D34A" w:rsidR="0053467A" w:rsidRDefault="0053467A" w:rsidP="00FE00C7">
      <w:pPr>
        <w:tabs>
          <w:tab w:val="center" w:pos="927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7C6375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5CB3BBB0" w:rsidR="0053467A" w:rsidRDefault="0053467A" w:rsidP="00FE00C7">
      <w:pPr>
        <w:tabs>
          <w:tab w:val="center" w:pos="927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7C6375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FE00C7">
      <w:pPr>
        <w:tabs>
          <w:tab w:val="center" w:pos="927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tKwFABx5aE8tAAAA"/>
  </w:docVars>
  <w:rsids>
    <w:rsidRoot w:val="00E12764"/>
    <w:rsid w:val="00000066"/>
    <w:rsid w:val="00010A52"/>
    <w:rsid w:val="000171C7"/>
    <w:rsid w:val="000254C7"/>
    <w:rsid w:val="0002752E"/>
    <w:rsid w:val="000543C6"/>
    <w:rsid w:val="00055478"/>
    <w:rsid w:val="00077D3D"/>
    <w:rsid w:val="0009221B"/>
    <w:rsid w:val="00093DB2"/>
    <w:rsid w:val="000B4E1F"/>
    <w:rsid w:val="000D133A"/>
    <w:rsid w:val="000D1B82"/>
    <w:rsid w:val="00101D1D"/>
    <w:rsid w:val="00114C89"/>
    <w:rsid w:val="0013150D"/>
    <w:rsid w:val="00145723"/>
    <w:rsid w:val="001472D5"/>
    <w:rsid w:val="00150C1A"/>
    <w:rsid w:val="001521DC"/>
    <w:rsid w:val="00164DD2"/>
    <w:rsid w:val="0016612F"/>
    <w:rsid w:val="00170C57"/>
    <w:rsid w:val="001A36B3"/>
    <w:rsid w:val="001A422E"/>
    <w:rsid w:val="001C0E57"/>
    <w:rsid w:val="001C130D"/>
    <w:rsid w:val="001D3A10"/>
    <w:rsid w:val="001E1807"/>
    <w:rsid w:val="001E2B64"/>
    <w:rsid w:val="001E3327"/>
    <w:rsid w:val="001F4F2F"/>
    <w:rsid w:val="00202873"/>
    <w:rsid w:val="00211FB1"/>
    <w:rsid w:val="0026551E"/>
    <w:rsid w:val="002810C0"/>
    <w:rsid w:val="00283B3F"/>
    <w:rsid w:val="00291E15"/>
    <w:rsid w:val="002B1957"/>
    <w:rsid w:val="002C409C"/>
    <w:rsid w:val="002C4731"/>
    <w:rsid w:val="002C6021"/>
    <w:rsid w:val="002C66D3"/>
    <w:rsid w:val="002D1DD5"/>
    <w:rsid w:val="002D2266"/>
    <w:rsid w:val="002E7FF6"/>
    <w:rsid w:val="00300DE5"/>
    <w:rsid w:val="003050D0"/>
    <w:rsid w:val="003165C9"/>
    <w:rsid w:val="00327B1F"/>
    <w:rsid w:val="00384C6A"/>
    <w:rsid w:val="003A1035"/>
    <w:rsid w:val="003B0E9A"/>
    <w:rsid w:val="003B4554"/>
    <w:rsid w:val="003C19C0"/>
    <w:rsid w:val="003D772F"/>
    <w:rsid w:val="003D7B05"/>
    <w:rsid w:val="003E5765"/>
    <w:rsid w:val="003F72E8"/>
    <w:rsid w:val="004066FC"/>
    <w:rsid w:val="0041000A"/>
    <w:rsid w:val="00432AB6"/>
    <w:rsid w:val="004370E9"/>
    <w:rsid w:val="00437B52"/>
    <w:rsid w:val="004448F4"/>
    <w:rsid w:val="0046011A"/>
    <w:rsid w:val="0046198B"/>
    <w:rsid w:val="00461E16"/>
    <w:rsid w:val="004739F5"/>
    <w:rsid w:val="004A06D1"/>
    <w:rsid w:val="004A1C6A"/>
    <w:rsid w:val="004B4BEB"/>
    <w:rsid w:val="004D0C22"/>
    <w:rsid w:val="004F3B67"/>
    <w:rsid w:val="005044FC"/>
    <w:rsid w:val="00505393"/>
    <w:rsid w:val="00512C48"/>
    <w:rsid w:val="0053467A"/>
    <w:rsid w:val="0054182F"/>
    <w:rsid w:val="00542797"/>
    <w:rsid w:val="005447AD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E452B"/>
    <w:rsid w:val="005E5294"/>
    <w:rsid w:val="005E73C6"/>
    <w:rsid w:val="00606364"/>
    <w:rsid w:val="00611405"/>
    <w:rsid w:val="00623803"/>
    <w:rsid w:val="00623FBC"/>
    <w:rsid w:val="00630574"/>
    <w:rsid w:val="006332FC"/>
    <w:rsid w:val="00641306"/>
    <w:rsid w:val="00683B9A"/>
    <w:rsid w:val="00687699"/>
    <w:rsid w:val="0069484C"/>
    <w:rsid w:val="006A4342"/>
    <w:rsid w:val="006A6776"/>
    <w:rsid w:val="006B4222"/>
    <w:rsid w:val="006C3496"/>
    <w:rsid w:val="006C5B64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50AD4"/>
    <w:rsid w:val="00770BC2"/>
    <w:rsid w:val="00774327"/>
    <w:rsid w:val="00776F07"/>
    <w:rsid w:val="007776AB"/>
    <w:rsid w:val="0079452B"/>
    <w:rsid w:val="007B5BEB"/>
    <w:rsid w:val="007C6375"/>
    <w:rsid w:val="007D3C3D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B0BE9"/>
    <w:rsid w:val="008B3835"/>
    <w:rsid w:val="008B5268"/>
    <w:rsid w:val="008C42FA"/>
    <w:rsid w:val="008D35AC"/>
    <w:rsid w:val="008D3DE6"/>
    <w:rsid w:val="008D4D58"/>
    <w:rsid w:val="008E28A8"/>
    <w:rsid w:val="008E73ED"/>
    <w:rsid w:val="008F4DAB"/>
    <w:rsid w:val="00946F6F"/>
    <w:rsid w:val="00956A61"/>
    <w:rsid w:val="00960C89"/>
    <w:rsid w:val="00966B09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F0C8B"/>
    <w:rsid w:val="009F6A7B"/>
    <w:rsid w:val="00A17125"/>
    <w:rsid w:val="00A17F8F"/>
    <w:rsid w:val="00A465B5"/>
    <w:rsid w:val="00A64628"/>
    <w:rsid w:val="00A720FE"/>
    <w:rsid w:val="00A824B6"/>
    <w:rsid w:val="00A842D6"/>
    <w:rsid w:val="00AA6B01"/>
    <w:rsid w:val="00AB044F"/>
    <w:rsid w:val="00AB08A1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64749"/>
    <w:rsid w:val="00B7637E"/>
    <w:rsid w:val="00B9440E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41499"/>
    <w:rsid w:val="00C627E3"/>
    <w:rsid w:val="00C63721"/>
    <w:rsid w:val="00C76F28"/>
    <w:rsid w:val="00C942F7"/>
    <w:rsid w:val="00C95005"/>
    <w:rsid w:val="00CB2276"/>
    <w:rsid w:val="00CB6B87"/>
    <w:rsid w:val="00CF6056"/>
    <w:rsid w:val="00D0370F"/>
    <w:rsid w:val="00D101AF"/>
    <w:rsid w:val="00D21279"/>
    <w:rsid w:val="00D27BFD"/>
    <w:rsid w:val="00D47615"/>
    <w:rsid w:val="00D64931"/>
    <w:rsid w:val="00D64D83"/>
    <w:rsid w:val="00D746A8"/>
    <w:rsid w:val="00D74995"/>
    <w:rsid w:val="00D8601E"/>
    <w:rsid w:val="00D94AF8"/>
    <w:rsid w:val="00D95EB6"/>
    <w:rsid w:val="00DA45B8"/>
    <w:rsid w:val="00DD1D22"/>
    <w:rsid w:val="00DF0F21"/>
    <w:rsid w:val="00E10351"/>
    <w:rsid w:val="00E10A15"/>
    <w:rsid w:val="00E12764"/>
    <w:rsid w:val="00E1562B"/>
    <w:rsid w:val="00E305BD"/>
    <w:rsid w:val="00E53569"/>
    <w:rsid w:val="00E73CA7"/>
    <w:rsid w:val="00E744EC"/>
    <w:rsid w:val="00E76EBF"/>
    <w:rsid w:val="00E822E5"/>
    <w:rsid w:val="00E82567"/>
    <w:rsid w:val="00E86C69"/>
    <w:rsid w:val="00EA5E09"/>
    <w:rsid w:val="00EA6062"/>
    <w:rsid w:val="00ED63E2"/>
    <w:rsid w:val="00ED7130"/>
    <w:rsid w:val="00EE00CA"/>
    <w:rsid w:val="00EE0824"/>
    <w:rsid w:val="00EF7ABC"/>
    <w:rsid w:val="00F04CFA"/>
    <w:rsid w:val="00F10B31"/>
    <w:rsid w:val="00F10BE1"/>
    <w:rsid w:val="00F15332"/>
    <w:rsid w:val="00F2756D"/>
    <w:rsid w:val="00F4435E"/>
    <w:rsid w:val="00F5256F"/>
    <w:rsid w:val="00F579CC"/>
    <w:rsid w:val="00F766F6"/>
    <w:rsid w:val="00F774B6"/>
    <w:rsid w:val="00F80C00"/>
    <w:rsid w:val="00F818D5"/>
    <w:rsid w:val="00F86365"/>
    <w:rsid w:val="00FA71BD"/>
    <w:rsid w:val="00FA79B3"/>
    <w:rsid w:val="00FB2869"/>
    <w:rsid w:val="00FC31AE"/>
    <w:rsid w:val="00FC3FEA"/>
    <w:rsid w:val="00FC7377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6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2</cp:revision>
  <dcterms:created xsi:type="dcterms:W3CDTF">2022-07-09T17:04:00Z</dcterms:created>
  <dcterms:modified xsi:type="dcterms:W3CDTF">2022-07-09T17:04:00Z</dcterms:modified>
</cp:coreProperties>
</file>